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38575" w14:textId="20F3D43A" w:rsidR="000375E9" w:rsidRDefault="00D76552">
      <w:pPr>
        <w:rPr>
          <w:b/>
          <w:bCs/>
          <w:sz w:val="28"/>
          <w:szCs w:val="28"/>
        </w:rPr>
      </w:pPr>
      <w:r>
        <w:tab/>
      </w:r>
      <w:r>
        <w:tab/>
      </w:r>
      <w:r>
        <w:tab/>
      </w:r>
      <w:r>
        <w:tab/>
      </w:r>
      <w:r w:rsidRPr="00D76552">
        <w:rPr>
          <w:b/>
          <w:bCs/>
          <w:sz w:val="28"/>
          <w:szCs w:val="28"/>
        </w:rPr>
        <w:t>Ball Blast (Prototype)</w:t>
      </w:r>
    </w:p>
    <w:p w14:paraId="452188D7" w14:textId="7AA25350" w:rsidR="00D76552" w:rsidRPr="00D76552" w:rsidRDefault="00D76552" w:rsidP="00D7655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D76552">
        <w:rPr>
          <w:b/>
          <w:bCs/>
          <w:sz w:val="28"/>
          <w:szCs w:val="28"/>
        </w:rPr>
        <w:t>Reason to choose this game: -</w:t>
      </w:r>
    </w:p>
    <w:p w14:paraId="6EC3F80E" w14:textId="72764798" w:rsidR="00D76552" w:rsidRDefault="00D76552">
      <w:pPr>
        <w:rPr>
          <w:sz w:val="28"/>
          <w:szCs w:val="28"/>
        </w:rPr>
      </w:pP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The game design is simple, and the game mechanics are easy to implement. The concept was resembled to the techniques and methods that we had learnt in our learning sessions.</w:t>
      </w:r>
    </w:p>
    <w:p w14:paraId="76124351" w14:textId="6C230942" w:rsidR="00D76552" w:rsidRDefault="00D76552" w:rsidP="00D7655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 player movements were moving along the x-axis </w:t>
      </w:r>
      <w:r w:rsidR="00625169">
        <w:rPr>
          <w:sz w:val="28"/>
          <w:szCs w:val="28"/>
        </w:rPr>
        <w:t>direction,</w:t>
      </w:r>
      <w:r>
        <w:rPr>
          <w:sz w:val="28"/>
          <w:szCs w:val="28"/>
        </w:rPr>
        <w:t xml:space="preserve"> but the projectile/bullets </w:t>
      </w:r>
      <w:r w:rsidR="00625169">
        <w:rPr>
          <w:sz w:val="28"/>
          <w:szCs w:val="28"/>
        </w:rPr>
        <w:t>were</w:t>
      </w:r>
      <w:r>
        <w:rPr>
          <w:sz w:val="28"/>
          <w:szCs w:val="28"/>
        </w:rPr>
        <w:t xml:space="preserve"> not spawning from the player. The problem was with script where I put the random position in the x-axis </w:t>
      </w:r>
      <w:r w:rsidR="00625169">
        <w:rPr>
          <w:sz w:val="28"/>
          <w:szCs w:val="28"/>
        </w:rPr>
        <w:t>and</w:t>
      </w:r>
      <w:r>
        <w:rPr>
          <w:sz w:val="28"/>
          <w:szCs w:val="28"/>
        </w:rPr>
        <w:t xml:space="preserve">, I made the projectile/bullets as the child of the player. Finally, the problem was rectified. </w:t>
      </w:r>
    </w:p>
    <w:p w14:paraId="5CADC2C3" w14:textId="28040C7C" w:rsidR="00D76552" w:rsidRPr="00D76552" w:rsidRDefault="00D76552" w:rsidP="00D7655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In the last moment when my project was nearly completed and it was time to create the </w:t>
      </w:r>
      <w:proofErr w:type="spellStart"/>
      <w:r>
        <w:rPr>
          <w:sz w:val="28"/>
          <w:szCs w:val="28"/>
        </w:rPr>
        <w:t>webGL</w:t>
      </w:r>
      <w:proofErr w:type="spellEnd"/>
      <w:r>
        <w:rPr>
          <w:sz w:val="28"/>
          <w:szCs w:val="28"/>
        </w:rPr>
        <w:t xml:space="preserve"> build, the collision stopped working and the ball prefabs started to spawn in undefined directions.</w:t>
      </w:r>
      <w:r w:rsidR="00CE68D2">
        <w:rPr>
          <w:sz w:val="28"/>
          <w:szCs w:val="28"/>
        </w:rPr>
        <w:t xml:space="preserve"> </w:t>
      </w:r>
      <w:r w:rsidR="00625169">
        <w:rPr>
          <w:sz w:val="28"/>
          <w:szCs w:val="28"/>
        </w:rPr>
        <w:t>However,</w:t>
      </w:r>
      <w:r w:rsidR="00CE68D2">
        <w:rPr>
          <w:sz w:val="28"/>
          <w:szCs w:val="28"/>
        </w:rPr>
        <w:t xml:space="preserve"> the project </w:t>
      </w:r>
      <w:r w:rsidR="00625169">
        <w:rPr>
          <w:sz w:val="28"/>
          <w:szCs w:val="28"/>
        </w:rPr>
        <w:t xml:space="preserve">prototype </w:t>
      </w:r>
      <w:r w:rsidR="00CE68D2">
        <w:rPr>
          <w:sz w:val="28"/>
          <w:szCs w:val="28"/>
        </w:rPr>
        <w:t xml:space="preserve">is </w:t>
      </w:r>
      <w:r w:rsidR="00625169">
        <w:rPr>
          <w:sz w:val="28"/>
          <w:szCs w:val="28"/>
        </w:rPr>
        <w:t xml:space="preserve">in working condition. </w:t>
      </w:r>
    </w:p>
    <w:sectPr w:rsidR="00D76552" w:rsidRPr="00D765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47BE2"/>
    <w:multiLevelType w:val="hybridMultilevel"/>
    <w:tmpl w:val="F19A4D96"/>
    <w:lvl w:ilvl="0" w:tplc="00C2788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jIxMzc3MjK3NDNT0lEKTi0uzszPAykwrAUACYFCaywAAAA="/>
  </w:docVars>
  <w:rsids>
    <w:rsidRoot w:val="00D76552"/>
    <w:rsid w:val="000375E9"/>
    <w:rsid w:val="00223182"/>
    <w:rsid w:val="00625169"/>
    <w:rsid w:val="00721DF7"/>
    <w:rsid w:val="008C5F37"/>
    <w:rsid w:val="00B559DD"/>
    <w:rsid w:val="00CE68D2"/>
    <w:rsid w:val="00D76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C25BA"/>
  <w15:chartTrackingRefBased/>
  <w15:docId w15:val="{C3F36A0D-27DF-485F-8160-00263422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5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eeshan Iqbal</dc:creator>
  <cp:keywords/>
  <dc:description/>
  <cp:lastModifiedBy>Muhammad Zeeshan Iqbal</cp:lastModifiedBy>
  <cp:revision>1</cp:revision>
  <dcterms:created xsi:type="dcterms:W3CDTF">2022-02-15T18:14:00Z</dcterms:created>
  <dcterms:modified xsi:type="dcterms:W3CDTF">2022-02-15T18:53:00Z</dcterms:modified>
</cp:coreProperties>
</file>